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2A22358C" w14:textId="77777777" w:rsidR="00A57735" w:rsidRDefault="00A57735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A57735">
        <w:rPr>
          <w:rFonts w:eastAsia="Times New Roman" w:cstheme="minorHAnsi"/>
          <w:b/>
          <w:color w:val="181717"/>
          <w:sz w:val="28"/>
          <w:szCs w:val="28"/>
        </w:rPr>
        <w:t>Chapter 15 – Electric Power Steering Systems</w:t>
      </w:r>
    </w:p>
    <w:p w14:paraId="02A6D775" w14:textId="705FE6B2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0304E97D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F6409D">
        <w:t>Electric Power Steering Overview, EPS System Parts and Operation, and Steering Shaft Torque Sensor</w:t>
      </w:r>
    </w:p>
    <w:p w14:paraId="75EA4534" w14:textId="43496BD8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F6409D">
        <w:t>Steering Wheel Position Sensor, Power Steering Motor, and Power Steering Control Module (PSCM)</w:t>
      </w:r>
    </w:p>
    <w:p w14:paraId="72BB0386" w14:textId="4AEC0039" w:rsidR="00F6409D" w:rsidRDefault="00F6409D" w:rsidP="004E79EF">
      <w:pPr>
        <w:spacing w:after="0"/>
        <w:ind w:left="450" w:right="-810"/>
      </w:pPr>
      <w:r>
        <w:t xml:space="preserve">3. </w:t>
      </w:r>
      <w:r w:rsidR="00FD3689">
        <w:t>EPS Diagnosis, Self-Parking System, and Electrohydraulic Power Steering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32C1FC95" w14:textId="2A6389B5" w:rsidR="00EC7594" w:rsidRDefault="004E79EF" w:rsidP="00A57735">
      <w:pPr>
        <w:spacing w:after="0"/>
        <w:ind w:left="446" w:right="-806"/>
      </w:pPr>
      <w:r>
        <w:t xml:space="preserve">1. </w:t>
      </w:r>
      <w:r w:rsidR="00A57735">
        <w:t>Describe the purpose, function, and types of electric power steering systems.</w:t>
      </w:r>
    </w:p>
    <w:p w14:paraId="784BFD24" w14:textId="77777777" w:rsidR="00A57735" w:rsidRDefault="004E79EF" w:rsidP="00EA29EF">
      <w:pPr>
        <w:spacing w:after="0"/>
        <w:ind w:left="446" w:right="-806"/>
      </w:pPr>
      <w:r>
        <w:t xml:space="preserve">2. </w:t>
      </w:r>
      <w:r w:rsidR="00A57735" w:rsidRPr="00A57735">
        <w:t>Explain how electric power steering systems operate.</w:t>
      </w:r>
    </w:p>
    <w:p w14:paraId="443CE28F" w14:textId="78C4667B" w:rsidR="0096734B" w:rsidRDefault="004E79EF" w:rsidP="00EA29EF">
      <w:pPr>
        <w:spacing w:after="0"/>
        <w:ind w:left="446" w:right="-806"/>
      </w:pPr>
      <w:r>
        <w:t xml:space="preserve">3. </w:t>
      </w:r>
      <w:r w:rsidR="002A1613" w:rsidRPr="002A1613">
        <w:t>Discuss how to diagnose electric power steering system faults.</w:t>
      </w:r>
    </w:p>
    <w:p w14:paraId="11749C2D" w14:textId="082B6288" w:rsidR="002A1613" w:rsidRDefault="004E79EF" w:rsidP="002A1613">
      <w:pPr>
        <w:spacing w:after="0"/>
        <w:ind w:left="446" w:right="-806"/>
      </w:pPr>
      <w:r>
        <w:t>4</w:t>
      </w:r>
      <w:r w:rsidR="002A1613">
        <w:t xml:space="preserve">. </w:t>
      </w:r>
      <w:r w:rsidR="002A1613">
        <w:t>Describe the self-parking feature and its relationship to power steering.</w:t>
      </w:r>
    </w:p>
    <w:p w14:paraId="3978DCAC" w14:textId="0D392BFD" w:rsidR="00EA29EF" w:rsidRDefault="0096734B" w:rsidP="002A1613">
      <w:pPr>
        <w:spacing w:after="0"/>
        <w:ind w:left="446" w:right="-806"/>
      </w:pPr>
      <w:r>
        <w:t xml:space="preserve">5. </w:t>
      </w:r>
      <w:r w:rsidR="002A1613" w:rsidRPr="002A1613">
        <w:t>Describe electrohydraulic power steering.</w:t>
      </w:r>
    </w:p>
    <w:p w14:paraId="7449CF43" w14:textId="4932E658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161EAC45" w:rsidR="003A52EA" w:rsidRDefault="004E79EF" w:rsidP="004E79EF">
      <w:pPr>
        <w:spacing w:after="0"/>
        <w:ind w:left="450" w:right="-810"/>
      </w:pPr>
      <w:bookmarkStart w:id="1" w:name="_Hlk99950783"/>
      <w:r w:rsidRPr="00460C4E">
        <w:t>1. Task Sheet:</w:t>
      </w:r>
      <w:r>
        <w:rPr>
          <w:sz w:val="20"/>
        </w:rPr>
        <w:t xml:space="preserve"> </w:t>
      </w:r>
      <w:bookmarkEnd w:id="1"/>
      <w:r w:rsidR="00FD3689" w:rsidRPr="00FD3689">
        <w:t>Electronically Controlled Steering Systems</w:t>
      </w:r>
    </w:p>
    <w:p w14:paraId="4B7B0004" w14:textId="6F7C9764" w:rsidR="00FF2F78" w:rsidRDefault="00FF2F78" w:rsidP="004E79EF">
      <w:pPr>
        <w:spacing w:after="0"/>
        <w:ind w:left="450" w:right="-810"/>
      </w:pPr>
      <w:r>
        <w:t xml:space="preserve">2. Task Sheet: </w:t>
      </w:r>
      <w:r w:rsidR="00FD3689" w:rsidRPr="00FD3689">
        <w:t>Electric Power Steering</w:t>
      </w:r>
    </w:p>
    <w:p w14:paraId="3B4AED1C" w14:textId="7BCF371F" w:rsidR="00FF2F78" w:rsidRDefault="00FF2F78" w:rsidP="004E79EF">
      <w:pPr>
        <w:spacing w:after="0"/>
        <w:ind w:left="450" w:right="-810"/>
      </w:pPr>
      <w:r>
        <w:t xml:space="preserve">3. </w:t>
      </w:r>
      <w:r w:rsidR="003A52EA">
        <w:t>Task Sheet</w:t>
      </w:r>
      <w:r>
        <w:t xml:space="preserve">: </w:t>
      </w:r>
      <w:r w:rsidR="00910EC3" w:rsidRPr="00910EC3">
        <w:t>HEV Power Steering Circuits Services</w:t>
      </w:r>
    </w:p>
    <w:p w14:paraId="7C377C36" w14:textId="4852F290" w:rsidR="004E79EF" w:rsidRDefault="00910EC3" w:rsidP="004E79EF">
      <w:pPr>
        <w:spacing w:after="0"/>
        <w:ind w:left="450" w:right="-810"/>
      </w:pPr>
      <w:r>
        <w:t>4</w:t>
      </w:r>
      <w:r w:rsidR="004E79EF">
        <w:t xml:space="preserve">. Chapter PowerPoint </w:t>
      </w:r>
    </w:p>
    <w:p w14:paraId="77A51189" w14:textId="263147A9" w:rsidR="004E79EF" w:rsidRDefault="00910EC3" w:rsidP="004E79EF">
      <w:pPr>
        <w:spacing w:after="0"/>
        <w:ind w:left="450" w:right="-810"/>
      </w:pPr>
      <w:r>
        <w:t>5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78B8533C" w:rsidR="00397CFD" w:rsidRPr="00FF2F78" w:rsidRDefault="00910EC3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6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7F627277" w:rsidR="004E79EF" w:rsidRDefault="00910EC3" w:rsidP="004E79EF">
      <w:pPr>
        <w:spacing w:after="0"/>
        <w:ind w:left="450" w:right="-810"/>
        <w:rPr>
          <w:rStyle w:val="Hyperlink"/>
        </w:rPr>
      </w:pPr>
      <w:r>
        <w:t>7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3562F9F6" w14:textId="77777777" w:rsidR="00910EC3" w:rsidRDefault="00910EC3" w:rsidP="00910EC3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FD3689">
        <w:t>Electronically Controlled Steering Systems</w:t>
      </w:r>
    </w:p>
    <w:p w14:paraId="311C22EB" w14:textId="77777777" w:rsidR="00910EC3" w:rsidRDefault="00910EC3" w:rsidP="00910EC3">
      <w:pPr>
        <w:spacing w:after="0"/>
        <w:ind w:left="450" w:right="-810"/>
      </w:pPr>
      <w:r>
        <w:t xml:space="preserve">2. Task Sheet: </w:t>
      </w:r>
      <w:r w:rsidRPr="00FD3689">
        <w:t>Electric Power Steering</w:t>
      </w:r>
    </w:p>
    <w:p w14:paraId="1F744EF7" w14:textId="77777777" w:rsidR="00910EC3" w:rsidRDefault="00910EC3" w:rsidP="00910EC3">
      <w:pPr>
        <w:spacing w:after="0"/>
        <w:ind w:left="450" w:right="-810"/>
      </w:pPr>
      <w:r>
        <w:t xml:space="preserve">3. Task Sheet: </w:t>
      </w:r>
      <w:r w:rsidRPr="00910EC3">
        <w:t>HEV Power Steering Circuits Services</w:t>
      </w:r>
    </w:p>
    <w:p w14:paraId="542279C5" w14:textId="4BAD4BB0" w:rsidR="00951AE8" w:rsidRPr="00571DF6" w:rsidRDefault="004E79EF" w:rsidP="003938F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E3B4624" w14:textId="4C06190B" w:rsidR="003938FF" w:rsidRPr="00910EC3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6C5A00C5" w14:textId="53DC7954" w:rsidR="003938FF" w:rsidRDefault="003938FF" w:rsidP="004E79EF">
      <w:pPr>
        <w:spacing w:after="0"/>
        <w:ind w:left="450" w:right="-810"/>
      </w:pPr>
    </w:p>
    <w:p w14:paraId="4C277DC8" w14:textId="22113B93" w:rsidR="003938FF" w:rsidRDefault="003938FF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ED76D" w14:textId="77777777" w:rsidR="00CE6E1E" w:rsidRDefault="00CE6E1E" w:rsidP="00E43A7A">
      <w:pPr>
        <w:spacing w:after="0" w:line="240" w:lineRule="auto"/>
      </w:pPr>
      <w:r>
        <w:separator/>
      </w:r>
    </w:p>
  </w:endnote>
  <w:endnote w:type="continuationSeparator" w:id="0">
    <w:p w14:paraId="0B5C15D3" w14:textId="77777777" w:rsidR="00CE6E1E" w:rsidRDefault="00CE6E1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B0426" w14:textId="77777777" w:rsidR="00CE6E1E" w:rsidRDefault="00CE6E1E" w:rsidP="00E43A7A">
      <w:pPr>
        <w:spacing w:after="0" w:line="240" w:lineRule="auto"/>
      </w:pPr>
      <w:r>
        <w:separator/>
      </w:r>
    </w:p>
  </w:footnote>
  <w:footnote w:type="continuationSeparator" w:id="0">
    <w:p w14:paraId="7E250C78" w14:textId="77777777" w:rsidR="00CE6E1E" w:rsidRDefault="00CE6E1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0FAHDSLT8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A1613"/>
    <w:rsid w:val="002A7C2E"/>
    <w:rsid w:val="002B7FEB"/>
    <w:rsid w:val="003064C0"/>
    <w:rsid w:val="00337D79"/>
    <w:rsid w:val="0035090D"/>
    <w:rsid w:val="00385A33"/>
    <w:rsid w:val="003938FF"/>
    <w:rsid w:val="00397CFD"/>
    <w:rsid w:val="003A52EA"/>
    <w:rsid w:val="003D0578"/>
    <w:rsid w:val="003D38EF"/>
    <w:rsid w:val="003D5A90"/>
    <w:rsid w:val="003D720A"/>
    <w:rsid w:val="003E75B9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E79EF"/>
    <w:rsid w:val="004F5946"/>
    <w:rsid w:val="005129E7"/>
    <w:rsid w:val="00526ED5"/>
    <w:rsid w:val="005274BD"/>
    <w:rsid w:val="00544C41"/>
    <w:rsid w:val="00546E77"/>
    <w:rsid w:val="00547AF6"/>
    <w:rsid w:val="00571DF6"/>
    <w:rsid w:val="00583609"/>
    <w:rsid w:val="005868EC"/>
    <w:rsid w:val="005E3067"/>
    <w:rsid w:val="005F3FC5"/>
    <w:rsid w:val="00614F98"/>
    <w:rsid w:val="0061678B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36D7"/>
    <w:rsid w:val="00791A00"/>
    <w:rsid w:val="007C16D5"/>
    <w:rsid w:val="007C1A7E"/>
    <w:rsid w:val="007D0282"/>
    <w:rsid w:val="007E295E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10EC3"/>
    <w:rsid w:val="009268E1"/>
    <w:rsid w:val="0092799E"/>
    <w:rsid w:val="0093258C"/>
    <w:rsid w:val="00934E30"/>
    <w:rsid w:val="00941BA2"/>
    <w:rsid w:val="009473FD"/>
    <w:rsid w:val="00951AE8"/>
    <w:rsid w:val="00957F05"/>
    <w:rsid w:val="0096632A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57735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82643"/>
    <w:rsid w:val="00C959D7"/>
    <w:rsid w:val="00CA02F9"/>
    <w:rsid w:val="00CA1EC5"/>
    <w:rsid w:val="00CB7645"/>
    <w:rsid w:val="00CC06DE"/>
    <w:rsid w:val="00CC3D7A"/>
    <w:rsid w:val="00CD462E"/>
    <w:rsid w:val="00CE6E1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E3D77"/>
    <w:rsid w:val="00DF2F45"/>
    <w:rsid w:val="00E00B76"/>
    <w:rsid w:val="00E06D40"/>
    <w:rsid w:val="00E143FB"/>
    <w:rsid w:val="00E202C9"/>
    <w:rsid w:val="00E30002"/>
    <w:rsid w:val="00E4311A"/>
    <w:rsid w:val="00E43A7A"/>
    <w:rsid w:val="00E758E4"/>
    <w:rsid w:val="00E9309E"/>
    <w:rsid w:val="00EA29EF"/>
    <w:rsid w:val="00EC48F4"/>
    <w:rsid w:val="00EC7594"/>
    <w:rsid w:val="00ED2708"/>
    <w:rsid w:val="00ED4CDA"/>
    <w:rsid w:val="00F008E4"/>
    <w:rsid w:val="00F03911"/>
    <w:rsid w:val="00F2511E"/>
    <w:rsid w:val="00F25410"/>
    <w:rsid w:val="00F45087"/>
    <w:rsid w:val="00F6409D"/>
    <w:rsid w:val="00F7194E"/>
    <w:rsid w:val="00F90D87"/>
    <w:rsid w:val="00FA20F3"/>
    <w:rsid w:val="00FB5F59"/>
    <w:rsid w:val="00FC018E"/>
    <w:rsid w:val="00FC06DD"/>
    <w:rsid w:val="00FC4EAD"/>
    <w:rsid w:val="00FD2564"/>
    <w:rsid w:val="00FD3689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4</cp:revision>
  <cp:lastPrinted>2022-04-06T19:22:00Z</cp:lastPrinted>
  <dcterms:created xsi:type="dcterms:W3CDTF">2019-12-09T16:24:00Z</dcterms:created>
  <dcterms:modified xsi:type="dcterms:W3CDTF">2022-04-06T19:29:00Z</dcterms:modified>
</cp:coreProperties>
</file>